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7C3525" w14:textId="77777777" w:rsidR="00B93AF4" w:rsidRDefault="00B93AF4" w:rsidP="00B93AF4">
      <w:pPr>
        <w:pStyle w:val="Heading1"/>
        <w:rPr>
          <w:lang w:val="en-US"/>
        </w:rPr>
      </w:pPr>
      <w:r>
        <w:rPr>
          <w:lang w:val="en-US"/>
        </w:rPr>
        <w:t>W1</w:t>
      </w:r>
    </w:p>
    <w:p w14:paraId="200F7D5F" w14:textId="77777777" w:rsidR="00B93AF4" w:rsidRDefault="00B93AF4" w:rsidP="00B93AF4">
      <w:pPr>
        <w:pStyle w:val="Heading2"/>
        <w:rPr>
          <w:lang w:val="en-US"/>
        </w:rPr>
      </w:pPr>
      <w:r>
        <w:rPr>
          <w:lang w:val="en-US"/>
        </w:rPr>
        <w:t>Intro of DS</w:t>
      </w:r>
    </w:p>
    <w:p w14:paraId="0D497072" w14:textId="77777777" w:rsidR="00B93AF4" w:rsidRDefault="00B93AF4" w:rsidP="00B93AF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What is data science?</w:t>
      </w:r>
    </w:p>
    <w:p w14:paraId="0DEBDA4D" w14:textId="0479261E" w:rsidR="00B93AF4" w:rsidRDefault="00B93AF4" w:rsidP="00B93AF4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Data science is finding the pattern and law behind the data, get inside information from data</w:t>
      </w:r>
    </w:p>
    <w:p w14:paraId="556B6B1A" w14:textId="77777777" w:rsidR="00B93AF4" w:rsidRDefault="00B93AF4" w:rsidP="00B93AF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What compare with </w:t>
      </w:r>
      <w:r w:rsidRPr="00B93AF4">
        <w:rPr>
          <w:highlight w:val="yellow"/>
          <w:lang w:val="en-US"/>
        </w:rPr>
        <w:t>traditional algorithms how ML different?</w:t>
      </w:r>
    </w:p>
    <w:p w14:paraId="4A8EC495" w14:textId="534529D6" w:rsidR="00B93AF4" w:rsidRDefault="00B93AF4" w:rsidP="00B93AF4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Traditional al are based on formula, but ML is based on </w:t>
      </w:r>
      <w:r w:rsidRPr="00B93AF4">
        <w:rPr>
          <w:highlight w:val="yellow"/>
          <w:lang w:val="en-US"/>
        </w:rPr>
        <w:t>phenomenon</w:t>
      </w:r>
      <w:r>
        <w:rPr>
          <w:lang w:val="en-US"/>
        </w:rPr>
        <w:t xml:space="preserve">, and the phenomenon is based on multiple </w:t>
      </w:r>
    </w:p>
    <w:p w14:paraId="14F8AC4D" w14:textId="77777777" w:rsidR="00B93AF4" w:rsidRDefault="00B93AF4" w:rsidP="00B93AF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List four V of big data</w:t>
      </w:r>
    </w:p>
    <w:p w14:paraId="2DCBCB96" w14:textId="2BC60F1E" w:rsidR="00B93AF4" w:rsidRDefault="00B93AF4" w:rsidP="00B93AF4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Velocity, Varity, </w:t>
      </w:r>
      <w:r w:rsidR="003A3095" w:rsidRPr="003A3095">
        <w:rPr>
          <w:color w:val="FF0000"/>
          <w:lang w:val="en-US"/>
        </w:rPr>
        <w:t>volume, veracity</w:t>
      </w:r>
      <w:r w:rsidR="003A3095">
        <w:rPr>
          <w:color w:val="FF0000"/>
          <w:lang w:val="en-US"/>
        </w:rPr>
        <w:t xml:space="preserve"> (volume is size of data, veracity is </w:t>
      </w:r>
      <w:r w:rsidR="000443B0">
        <w:rPr>
          <w:color w:val="FF0000"/>
          <w:lang w:val="en-US"/>
        </w:rPr>
        <w:t>uncertainty of dataset</w:t>
      </w:r>
      <w:r w:rsidR="003A3095">
        <w:rPr>
          <w:color w:val="FF0000"/>
          <w:lang w:val="en-US"/>
        </w:rPr>
        <w:t>)</w:t>
      </w:r>
    </w:p>
    <w:p w14:paraId="22F6B002" w14:textId="459BEB2A" w:rsidR="00B93AF4" w:rsidRDefault="00B93AF4" w:rsidP="00B93AF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What is the size of small data? Size of big data?</w:t>
      </w:r>
    </w:p>
    <w:p w14:paraId="0999921D" w14:textId="3E9BD491" w:rsidR="00531AF8" w:rsidRDefault="00531AF8" w:rsidP="00531AF8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S</w:t>
      </w:r>
      <w:r>
        <w:rPr>
          <w:rFonts w:hint="eastAsia"/>
          <w:lang w:val="en-US"/>
        </w:rPr>
        <w:t>ize</w:t>
      </w:r>
      <w:r>
        <w:t xml:space="preserve"> is over how many GB, 10 GB is </w:t>
      </w:r>
      <w:r w:rsidR="00590958">
        <w:t>big data</w:t>
      </w:r>
    </w:p>
    <w:p w14:paraId="6CCB12BE" w14:textId="0D469E4D" w:rsidR="00B93AF4" w:rsidRDefault="00B93AF4" w:rsidP="00B93AF4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Why we focusing on small first?</w:t>
      </w:r>
    </w:p>
    <w:p w14:paraId="6933A0E6" w14:textId="71A3F10F" w:rsidR="00531AF8" w:rsidRDefault="00531AF8" w:rsidP="00531AF8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Because the big data</w:t>
      </w:r>
      <w:r w:rsidR="00590958">
        <w:rPr>
          <w:lang w:val="en-US"/>
        </w:rPr>
        <w:t xml:space="preserve"> questions form by small dataset questions</w:t>
      </w:r>
    </w:p>
    <w:p w14:paraId="459AF0F1" w14:textId="14EC75F3" w:rsidR="00B93AF4" w:rsidRDefault="00B93AF4" w:rsidP="00B93AF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Why use R (</w:t>
      </w:r>
      <w:r w:rsidR="00590958">
        <w:rPr>
          <w:lang w:val="en-US"/>
        </w:rPr>
        <w:t>2</w:t>
      </w:r>
      <w:r>
        <w:rPr>
          <w:lang w:val="en-US"/>
        </w:rPr>
        <w:t xml:space="preserve">)? </w:t>
      </w:r>
    </w:p>
    <w:p w14:paraId="55AED3B4" w14:textId="433072BE" w:rsidR="00590958" w:rsidRPr="00590958" w:rsidRDefault="00590958" w:rsidP="00590958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R focus on data science and it has </w:t>
      </w:r>
      <w:r w:rsidRPr="00590958">
        <w:rPr>
          <w:color w:val="FF0000"/>
          <w:lang w:val="en-US"/>
        </w:rPr>
        <w:t>interactive environment</w:t>
      </w:r>
    </w:p>
    <w:p w14:paraId="641A395F" w14:textId="33196A20" w:rsidR="00B93AF4" w:rsidRDefault="00B93AF4" w:rsidP="00B93AF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What is rectangular data? </w:t>
      </w:r>
    </w:p>
    <w:p w14:paraId="7109199A" w14:textId="4C71C611" w:rsidR="00586749" w:rsidRDefault="00586749" w:rsidP="00586749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Table with column name/kind, multiple </w:t>
      </w:r>
      <w:proofErr w:type="gramStart"/>
      <w:r>
        <w:rPr>
          <w:lang w:val="en-US"/>
        </w:rPr>
        <w:t>row</w:t>
      </w:r>
      <w:proofErr w:type="gramEnd"/>
      <w:r>
        <w:rPr>
          <w:lang w:val="en-US"/>
        </w:rPr>
        <w:t xml:space="preserve"> with </w:t>
      </w:r>
    </w:p>
    <w:p w14:paraId="5D17D9F6" w14:textId="43C86686" w:rsidR="00B93AF4" w:rsidRDefault="00B93AF4" w:rsidP="00B93AF4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What is non rectangular data?</w:t>
      </w:r>
    </w:p>
    <w:p w14:paraId="7A11EF2E" w14:textId="258A65C8" w:rsidR="00586749" w:rsidRDefault="00586749" w:rsidP="00586749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Videos, text, graph</w:t>
      </w:r>
    </w:p>
    <w:p w14:paraId="77119425" w14:textId="77777777" w:rsidR="00B93AF4" w:rsidRPr="00A81405" w:rsidRDefault="00B93AF4" w:rsidP="00B93AF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What Is </w:t>
      </w:r>
      <w:r w:rsidRPr="00A81405">
        <w:t>Hypothesis</w:t>
      </w:r>
      <w:r>
        <w:t>?</w:t>
      </w:r>
    </w:p>
    <w:p w14:paraId="786D5137" w14:textId="496F6E97" w:rsidR="00B93AF4" w:rsidRPr="00586749" w:rsidRDefault="00B93AF4" w:rsidP="00B93AF4">
      <w:pPr>
        <w:pStyle w:val="ListParagraph"/>
        <w:numPr>
          <w:ilvl w:val="1"/>
          <w:numId w:val="1"/>
        </w:numPr>
        <w:rPr>
          <w:color w:val="FF0000"/>
          <w:lang w:val="en-US"/>
        </w:rPr>
      </w:pPr>
      <w:r w:rsidRPr="00661EBA">
        <w:rPr>
          <w:color w:val="FF0000"/>
        </w:rPr>
        <w:t>Hypothesis generation?</w:t>
      </w:r>
    </w:p>
    <w:p w14:paraId="52F274E4" w14:textId="7BCA10D5" w:rsidR="00586749" w:rsidRPr="00661EBA" w:rsidRDefault="00586749" w:rsidP="00586749">
      <w:pPr>
        <w:pStyle w:val="ListParagraph"/>
        <w:numPr>
          <w:ilvl w:val="2"/>
          <w:numId w:val="1"/>
        </w:numPr>
        <w:rPr>
          <w:color w:val="FF0000"/>
          <w:lang w:val="en-US"/>
        </w:rPr>
      </w:pPr>
      <w:r>
        <w:rPr>
          <w:color w:val="FF0000"/>
        </w:rPr>
        <w:t>Brain storm ideas</w:t>
      </w:r>
      <w:r w:rsidR="00025155">
        <w:rPr>
          <w:color w:val="FF0000"/>
        </w:rPr>
        <w:t>, questions</w:t>
      </w:r>
      <w:r>
        <w:rPr>
          <w:color w:val="FF0000"/>
        </w:rPr>
        <w:t xml:space="preserve"> about </w:t>
      </w:r>
    </w:p>
    <w:p w14:paraId="14D19BE6" w14:textId="5E5494F9" w:rsidR="00B93AF4" w:rsidRPr="00025155" w:rsidRDefault="00B93AF4" w:rsidP="00B93AF4">
      <w:pPr>
        <w:pStyle w:val="ListParagraph"/>
        <w:numPr>
          <w:ilvl w:val="1"/>
          <w:numId w:val="1"/>
        </w:numPr>
        <w:rPr>
          <w:color w:val="FF0000"/>
          <w:lang w:val="en-US"/>
        </w:rPr>
      </w:pPr>
      <w:r w:rsidRPr="00661EBA">
        <w:rPr>
          <w:color w:val="FF0000"/>
        </w:rPr>
        <w:t>Hypothesis confirmation?</w:t>
      </w:r>
    </w:p>
    <w:p w14:paraId="6DE40FDD" w14:textId="265FD0D1" w:rsidR="00025155" w:rsidRPr="00661EBA" w:rsidRDefault="00025155" w:rsidP="00025155">
      <w:pPr>
        <w:pStyle w:val="ListParagraph"/>
        <w:numPr>
          <w:ilvl w:val="2"/>
          <w:numId w:val="1"/>
        </w:numPr>
        <w:rPr>
          <w:color w:val="FF0000"/>
          <w:lang w:val="en-US"/>
        </w:rPr>
      </w:pPr>
      <w:r>
        <w:rPr>
          <w:color w:val="FF0000"/>
        </w:rPr>
        <w:t>Using hypothesis</w:t>
      </w:r>
    </w:p>
    <w:p w14:paraId="48569634" w14:textId="77777777" w:rsidR="00B93AF4" w:rsidRPr="002F6C4B" w:rsidRDefault="00B93AF4" w:rsidP="00B93AF4">
      <w:pPr>
        <w:pStyle w:val="ListParagraph"/>
        <w:numPr>
          <w:ilvl w:val="0"/>
          <w:numId w:val="1"/>
        </w:numPr>
        <w:rPr>
          <w:lang w:val="en-US"/>
        </w:rPr>
      </w:pPr>
      <w:r>
        <w:t>Why we focus on hypothesis generation?</w:t>
      </w:r>
    </w:p>
    <w:p w14:paraId="3CCD25F4" w14:textId="77777777" w:rsidR="00B93AF4" w:rsidRPr="004432C6" w:rsidRDefault="00B93AF4" w:rsidP="00B93AF4">
      <w:pPr>
        <w:pStyle w:val="ListParagraph"/>
        <w:numPr>
          <w:ilvl w:val="1"/>
          <w:numId w:val="1"/>
        </w:numPr>
        <w:rPr>
          <w:lang w:val="en-US"/>
        </w:rPr>
      </w:pPr>
      <w:r>
        <w:t>How it helps in comprehending business problem?(4 reasons)</w:t>
      </w:r>
    </w:p>
    <w:p w14:paraId="2535CC0C" w14:textId="77777777" w:rsidR="00B93AF4" w:rsidRDefault="00B93AF4" w:rsidP="00B93AF4">
      <w:pPr>
        <w:pStyle w:val="Heading2"/>
        <w:rPr>
          <w:lang w:val="en-US"/>
        </w:rPr>
      </w:pPr>
      <w:r>
        <w:rPr>
          <w:lang w:val="en-US"/>
        </w:rPr>
        <w:t>Data Science life cycle</w:t>
      </w:r>
    </w:p>
    <w:p w14:paraId="1BE1AA00" w14:textId="77777777" w:rsidR="00B93AF4" w:rsidRPr="00837DD9" w:rsidRDefault="00B93AF4" w:rsidP="00B93AF4">
      <w:pPr>
        <w:pStyle w:val="ListParagraph"/>
        <w:numPr>
          <w:ilvl w:val="0"/>
          <w:numId w:val="2"/>
        </w:numPr>
        <w:rPr>
          <w:highlight w:val="yellow"/>
          <w:lang w:val="en-US"/>
        </w:rPr>
      </w:pPr>
      <w:r w:rsidRPr="00837DD9">
        <w:rPr>
          <w:highlight w:val="yellow"/>
          <w:lang w:val="en-US"/>
        </w:rPr>
        <w:t>List 6 stages and question for each stage</w:t>
      </w:r>
    </w:p>
    <w:p w14:paraId="3B4379F9" w14:textId="77777777" w:rsidR="00B93AF4" w:rsidRDefault="00B93AF4" w:rsidP="00B93AF4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For each stage why we need them? </w:t>
      </w:r>
    </w:p>
    <w:p w14:paraId="26AB133C" w14:textId="77777777" w:rsidR="00B93AF4" w:rsidRPr="008E26EF" w:rsidRDefault="00B93AF4" w:rsidP="00B93AF4">
      <w:pPr>
        <w:pStyle w:val="Heading2"/>
        <w:rPr>
          <w:lang w:val="en-US"/>
        </w:rPr>
      </w:pPr>
      <w:r>
        <w:rPr>
          <w:lang w:val="en-US"/>
        </w:rPr>
        <w:t>Intro of R</w:t>
      </w:r>
    </w:p>
    <w:p w14:paraId="0C0DAD1B" w14:textId="77777777" w:rsidR="00B93AF4" w:rsidRPr="006E5187" w:rsidRDefault="00B93AF4" w:rsidP="00B93AF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Different between </w:t>
      </w:r>
      <w:r>
        <w:t>arrow (</w:t>
      </w:r>
      <w:bookmarkStart w:id="0" w:name="OLE_LINK1"/>
      <w:r>
        <w:t>&lt;-</w:t>
      </w:r>
      <w:bookmarkEnd w:id="0"/>
      <w:r>
        <w:t xml:space="preserve">) and equal? </w:t>
      </w:r>
    </w:p>
    <w:p w14:paraId="03B6A327" w14:textId="77777777" w:rsidR="00B93AF4" w:rsidRPr="008E26EF" w:rsidRDefault="00B93AF4" w:rsidP="00B93AF4">
      <w:pPr>
        <w:pStyle w:val="ListParagraph"/>
        <w:numPr>
          <w:ilvl w:val="1"/>
          <w:numId w:val="2"/>
        </w:numPr>
        <w:rPr>
          <w:lang w:val="en-US"/>
        </w:rPr>
      </w:pPr>
      <w:r>
        <w:lastRenderedPageBreak/>
        <w:t xml:space="preserve">Answer: (&lt;-)use for apply value, = use in function </w:t>
      </w:r>
      <w:r w:rsidRPr="006E5187">
        <w:t>parameter passing</w:t>
      </w:r>
    </w:p>
    <w:p w14:paraId="109DC771" w14:textId="77777777" w:rsidR="00B93AF4" w:rsidRPr="008E26EF" w:rsidRDefault="00B93AF4" w:rsidP="00B93AF4">
      <w:pPr>
        <w:pStyle w:val="ListParagraph"/>
        <w:numPr>
          <w:ilvl w:val="0"/>
          <w:numId w:val="2"/>
        </w:numPr>
        <w:rPr>
          <w:lang w:val="en-US"/>
        </w:rPr>
      </w:pPr>
      <w:r>
        <w:t>What is naming restriction?(4)</w:t>
      </w:r>
    </w:p>
    <w:p w14:paraId="0FF8FD57" w14:textId="77777777" w:rsidR="00B93AF4" w:rsidRDefault="00B93AF4" w:rsidP="00B93AF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Definition of?</w:t>
      </w:r>
    </w:p>
    <w:p w14:paraId="5E1BAA6D" w14:textId="77777777" w:rsidR="00B93AF4" w:rsidRPr="004A1259" w:rsidRDefault="00B93AF4" w:rsidP="00B93AF4">
      <w:pPr>
        <w:pStyle w:val="ListParagraph"/>
        <w:numPr>
          <w:ilvl w:val="1"/>
          <w:numId w:val="2"/>
        </w:numPr>
        <w:rPr>
          <w:lang w:val="en-US"/>
        </w:rPr>
      </w:pPr>
      <w:r>
        <w:t>Vectors</w:t>
      </w:r>
    </w:p>
    <w:p w14:paraId="6665FDCC" w14:textId="77777777" w:rsidR="00B93AF4" w:rsidRPr="004A1259" w:rsidRDefault="00B93AF4" w:rsidP="00B93AF4">
      <w:pPr>
        <w:pStyle w:val="ListParagraph"/>
        <w:numPr>
          <w:ilvl w:val="1"/>
          <w:numId w:val="2"/>
        </w:numPr>
        <w:rPr>
          <w:lang w:val="en-US"/>
        </w:rPr>
      </w:pPr>
      <w:r>
        <w:t>Matrices</w:t>
      </w:r>
    </w:p>
    <w:p w14:paraId="71C67205" w14:textId="77777777" w:rsidR="00B93AF4" w:rsidRPr="004F2E74" w:rsidRDefault="00B93AF4" w:rsidP="00B93AF4">
      <w:pPr>
        <w:pStyle w:val="ListParagraph"/>
        <w:numPr>
          <w:ilvl w:val="1"/>
          <w:numId w:val="2"/>
        </w:numPr>
        <w:rPr>
          <w:lang w:val="en-US"/>
        </w:rPr>
      </w:pPr>
      <w:r>
        <w:t>Arrays (what is different between vector and array?)</w:t>
      </w:r>
    </w:p>
    <w:p w14:paraId="65110DC5" w14:textId="77777777" w:rsidR="00B93AF4" w:rsidRDefault="00B93AF4" w:rsidP="00B93AF4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List( different between it and vector?</w:t>
      </w:r>
      <w:r w:rsidRPr="004F2E74">
        <w:rPr>
          <w:lang w:val="en-US"/>
        </w:rPr>
        <w:t>)</w:t>
      </w:r>
    </w:p>
    <w:p w14:paraId="5A4A243E" w14:textId="77777777" w:rsidR="00B93AF4" w:rsidRPr="004F2E74" w:rsidRDefault="00B93AF4" w:rsidP="00B93AF4">
      <w:pPr>
        <w:pStyle w:val="ListParagraph"/>
        <w:numPr>
          <w:ilvl w:val="1"/>
          <w:numId w:val="2"/>
        </w:numPr>
        <w:rPr>
          <w:lang w:val="en-US"/>
        </w:rPr>
      </w:pPr>
      <w:r w:rsidRPr="004F2E74">
        <w:t>Data Frames</w:t>
      </w:r>
    </w:p>
    <w:p w14:paraId="30C9C3FB" w14:textId="77777777" w:rsidR="00DA29B3" w:rsidRDefault="00DA29B3"/>
    <w:sectPr w:rsidR="00DA29B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34AF63" w14:textId="77777777" w:rsidR="00F07CAA" w:rsidRDefault="00F07CAA" w:rsidP="00837DD9">
      <w:pPr>
        <w:spacing w:after="0" w:line="240" w:lineRule="auto"/>
      </w:pPr>
      <w:r>
        <w:separator/>
      </w:r>
    </w:p>
  </w:endnote>
  <w:endnote w:type="continuationSeparator" w:id="0">
    <w:p w14:paraId="01D029FF" w14:textId="77777777" w:rsidR="00F07CAA" w:rsidRDefault="00F07CAA" w:rsidP="00837D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79EB28" w14:textId="77777777" w:rsidR="00F07CAA" w:rsidRDefault="00F07CAA" w:rsidP="00837DD9">
      <w:pPr>
        <w:spacing w:after="0" w:line="240" w:lineRule="auto"/>
      </w:pPr>
      <w:r>
        <w:separator/>
      </w:r>
    </w:p>
  </w:footnote>
  <w:footnote w:type="continuationSeparator" w:id="0">
    <w:p w14:paraId="5563F05A" w14:textId="77777777" w:rsidR="00F07CAA" w:rsidRDefault="00F07CAA" w:rsidP="00837DD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1E65BE"/>
    <w:multiLevelType w:val="hybridMultilevel"/>
    <w:tmpl w:val="F70C3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BD60ED"/>
    <w:multiLevelType w:val="hybridMultilevel"/>
    <w:tmpl w:val="4B0EC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2MTMzMzE1tTC1NLVU0lEKTi0uzszPAykwqgUAvgVXniwAAAA="/>
  </w:docVars>
  <w:rsids>
    <w:rsidRoot w:val="00B93AF4"/>
    <w:rsid w:val="00025155"/>
    <w:rsid w:val="000443B0"/>
    <w:rsid w:val="003A3095"/>
    <w:rsid w:val="00531AF8"/>
    <w:rsid w:val="00586749"/>
    <w:rsid w:val="00590958"/>
    <w:rsid w:val="00837DD9"/>
    <w:rsid w:val="009346CA"/>
    <w:rsid w:val="00B93AF4"/>
    <w:rsid w:val="00DA29B3"/>
    <w:rsid w:val="00DC0686"/>
    <w:rsid w:val="00F07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0D8249"/>
  <w15:chartTrackingRefBased/>
  <w15:docId w15:val="{90184F48-AC41-5E44-A61F-F556C12F4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3AF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3AF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AF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93AF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93AF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93AF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93AF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93AF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93AF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3AF4"/>
    <w:rPr>
      <w:rFonts w:asciiTheme="majorHAnsi" w:eastAsiaTheme="majorEastAsia" w:hAnsiTheme="majorHAnsi" w:cstheme="majorBidi"/>
      <w:color w:val="0F4761" w:themeColor="accent1" w:themeShade="BF"/>
      <w:kern w:val="0"/>
      <w:sz w:val="40"/>
      <w:szCs w:val="40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B93AF4"/>
    <w:rPr>
      <w:rFonts w:asciiTheme="majorHAnsi" w:eastAsiaTheme="majorEastAsia" w:hAnsiTheme="majorHAnsi" w:cstheme="majorBidi"/>
      <w:color w:val="0F4761" w:themeColor="accent1" w:themeShade="BF"/>
      <w:kern w:val="0"/>
      <w:sz w:val="32"/>
      <w:szCs w:val="32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AF4"/>
    <w:rPr>
      <w:rFonts w:eastAsiaTheme="majorEastAsia" w:cstheme="majorBidi"/>
      <w:color w:val="0F4761" w:themeColor="accent1" w:themeShade="BF"/>
      <w:kern w:val="0"/>
      <w:sz w:val="28"/>
      <w:szCs w:val="28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93AF4"/>
    <w:rPr>
      <w:rFonts w:eastAsiaTheme="majorEastAsia" w:cstheme="majorBidi"/>
      <w:i/>
      <w:iCs/>
      <w:color w:val="0F4761" w:themeColor="accent1" w:themeShade="BF"/>
      <w:kern w:val="0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3AF4"/>
    <w:rPr>
      <w:rFonts w:eastAsiaTheme="majorEastAsia" w:cstheme="majorBidi"/>
      <w:color w:val="0F4761" w:themeColor="accent1" w:themeShade="BF"/>
      <w:kern w:val="0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93AF4"/>
    <w:rPr>
      <w:rFonts w:eastAsiaTheme="majorEastAsia" w:cstheme="majorBidi"/>
      <w:i/>
      <w:iCs/>
      <w:color w:val="595959" w:themeColor="text1" w:themeTint="A6"/>
      <w:kern w:val="0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93AF4"/>
    <w:rPr>
      <w:rFonts w:eastAsiaTheme="majorEastAsia" w:cstheme="majorBidi"/>
      <w:color w:val="595959" w:themeColor="text1" w:themeTint="A6"/>
      <w:kern w:val="0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93AF4"/>
    <w:rPr>
      <w:rFonts w:eastAsiaTheme="majorEastAsia" w:cstheme="majorBidi"/>
      <w:i/>
      <w:iCs/>
      <w:color w:val="272727" w:themeColor="text1" w:themeTint="D8"/>
      <w:kern w:val="0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93AF4"/>
    <w:rPr>
      <w:rFonts w:eastAsiaTheme="majorEastAsia" w:cstheme="majorBidi"/>
      <w:color w:val="272727" w:themeColor="text1" w:themeTint="D8"/>
      <w:kern w:val="0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B93AF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93AF4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3AF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93AF4"/>
    <w:rPr>
      <w:rFonts w:eastAsiaTheme="majorEastAsia" w:cstheme="majorBidi"/>
      <w:color w:val="595959" w:themeColor="text1" w:themeTint="A6"/>
      <w:spacing w:val="15"/>
      <w:kern w:val="0"/>
      <w:sz w:val="28"/>
      <w:szCs w:val="28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B93AF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93AF4"/>
    <w:rPr>
      <w:i/>
      <w:iCs/>
      <w:color w:val="404040" w:themeColor="text1" w:themeTint="BF"/>
      <w:kern w:val="0"/>
      <w14:ligatures w14:val="none"/>
    </w:rPr>
  </w:style>
  <w:style w:type="paragraph" w:styleId="ListParagraph">
    <w:name w:val="List Paragraph"/>
    <w:basedOn w:val="Normal"/>
    <w:uiPriority w:val="34"/>
    <w:qFormat/>
    <w:rsid w:val="00B93AF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93AF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93AF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93AF4"/>
    <w:rPr>
      <w:i/>
      <w:iCs/>
      <w:color w:val="0F4761" w:themeColor="accent1" w:themeShade="BF"/>
      <w:kern w:val="0"/>
      <w14:ligatures w14:val="none"/>
    </w:rPr>
  </w:style>
  <w:style w:type="character" w:styleId="IntenseReference">
    <w:name w:val="Intense Reference"/>
    <w:basedOn w:val="DefaultParagraphFont"/>
    <w:uiPriority w:val="32"/>
    <w:qFormat/>
    <w:rsid w:val="00B93AF4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837D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7DD9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837D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7DD9"/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1</TotalTime>
  <Pages>1</Pages>
  <Words>211</Words>
  <Characters>120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 Qin (24121014)</dc:creator>
  <cp:keywords/>
  <dc:description/>
  <cp:lastModifiedBy>Rui Qin (24121014)</cp:lastModifiedBy>
  <cp:revision>4</cp:revision>
  <dcterms:created xsi:type="dcterms:W3CDTF">2024-09-09T04:37:00Z</dcterms:created>
  <dcterms:modified xsi:type="dcterms:W3CDTF">2024-09-12T23:19:00Z</dcterms:modified>
</cp:coreProperties>
</file>